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510440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 w:rsidR="00432D4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51044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вредне субјекте</w:t>
      </w:r>
      <w:r w:rsidR="00EE1E58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EE1E58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510440">
        <w:rPr>
          <w:rFonts w:ascii="Times New Roman" w:hAnsi="Times New Roman" w:cs="Times New Roman"/>
          <w:b/>
          <w:color w:val="009999"/>
          <w:sz w:val="28"/>
          <w:szCs w:val="28"/>
        </w:rPr>
        <w:t>Косјерић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. Овај предрачун је обавезно поднети уз пријаву.</w:t>
      </w:r>
    </w:p>
    <w:p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675765" w:rsidRPr="00916EC9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 w:rsidR="00432D4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АТА ЈЕ ЛИСТ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A30860" w:rsidRPr="0066540E" w:rsidTr="00A11CE6">
        <w:tc>
          <w:tcPr>
            <w:tcW w:w="704" w:type="dxa"/>
            <w:shd w:val="clear" w:color="auto" w:fill="E7E6E6" w:themeFill="background2"/>
            <w:vAlign w:val="center"/>
          </w:tcPr>
          <w:p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30860" w:rsidRPr="00EE55BF" w:rsidRDefault="00432D46" w:rsidP="00A30860">
            <w:pP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З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аменa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пољних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розора и врата и других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транспарентних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елемената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термичког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мотача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а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дговарајућим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термичким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војствима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рема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негрејаним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0585" w:rsidRPr="00EE55B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росторијама</w:t>
            </w:r>
          </w:p>
        </w:tc>
      </w:tr>
      <w:tr w:rsidR="00F30F5A" w:rsidRPr="0066540E" w:rsidTr="00026708">
        <w:tc>
          <w:tcPr>
            <w:tcW w:w="704" w:type="dxa"/>
            <w:shd w:val="clear" w:color="auto" w:fill="E7E6E6" w:themeFill="background2"/>
            <w:vAlign w:val="center"/>
          </w:tcPr>
          <w:p w:rsidR="00F30F5A" w:rsidRDefault="00F30F5A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  <w:vAlign w:val="center"/>
          </w:tcPr>
          <w:p w:rsidR="00F30F5A" w:rsidRDefault="00F30F5A" w:rsidP="000F08E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9446F">
              <w:rPr>
                <w:rFonts w:ascii="Times New Roman" w:hAnsi="Times New Roman" w:cs="Times New Roman"/>
                <w:sz w:val="28"/>
                <w:szCs w:val="28"/>
              </w:rPr>
              <w:t>„Вујић Инвест“ ДОО Ваљево</w:t>
            </w:r>
          </w:p>
          <w:p w:rsidR="00F30F5A" w:rsidRDefault="00F30F5A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446F">
              <w:rPr>
                <w:rFonts w:ascii="Times New Roman" w:hAnsi="Times New Roman" w:cs="Times New Roman"/>
                <w:sz w:val="24"/>
                <w:szCs w:val="24"/>
              </w:rPr>
              <w:t>Алексе Дундића бр.61/1, Ваљево</w:t>
            </w:r>
          </w:p>
          <w:p w:rsidR="00F30F5A" w:rsidRPr="00F30F5A" w:rsidRDefault="00F30F5A" w:rsidP="00A308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0F5A">
              <w:rPr>
                <w:rFonts w:ascii="Times New Roman" w:hAnsi="Times New Roman" w:cs="Times New Roman"/>
                <w:b/>
                <w:sz w:val="24"/>
                <w:szCs w:val="24"/>
              </w:rPr>
              <w:t>Контакт телефон: 014/ 227-201</w:t>
            </w:r>
          </w:p>
          <w:p w:rsidR="00F30F5A" w:rsidRPr="00F30F5A" w:rsidRDefault="00F30F5A" w:rsidP="00A3086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30F5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32D4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</w:t>
            </w:r>
            <w:r w:rsidRPr="00F30F5A">
              <w:rPr>
                <w:rFonts w:ascii="Times New Roman" w:hAnsi="Times New Roman" w:cs="Times New Roman"/>
                <w:b/>
                <w:sz w:val="24"/>
                <w:szCs w:val="24"/>
              </w:rPr>
              <w:t>069/227-0011</w:t>
            </w:r>
          </w:p>
        </w:tc>
      </w:tr>
      <w:tr w:rsidR="00F30F5A" w:rsidRPr="0066540E" w:rsidTr="00026708">
        <w:tc>
          <w:tcPr>
            <w:tcW w:w="704" w:type="dxa"/>
            <w:shd w:val="clear" w:color="auto" w:fill="E7E6E6" w:themeFill="background2"/>
            <w:vAlign w:val="center"/>
          </w:tcPr>
          <w:p w:rsidR="00F30F5A" w:rsidRDefault="00F30F5A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  <w:vAlign w:val="center"/>
          </w:tcPr>
          <w:p w:rsidR="00F30F5A" w:rsidRPr="00C4533E" w:rsidRDefault="00F30F5A" w:rsidP="000F08E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4533E">
              <w:rPr>
                <w:rFonts w:ascii="Times New Roman" w:hAnsi="Times New Roman" w:cs="Times New Roman"/>
                <w:sz w:val="28"/>
                <w:szCs w:val="28"/>
              </w:rPr>
              <w:t>„LUKS MONT“ DOO Užice</w:t>
            </w:r>
          </w:p>
          <w:p w:rsidR="00F30F5A" w:rsidRDefault="00F30F5A" w:rsidP="00A3086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4533E">
              <w:rPr>
                <w:rFonts w:ascii="Times New Roman" w:hAnsi="Times New Roman" w:cs="Times New Roman"/>
                <w:sz w:val="28"/>
                <w:szCs w:val="28"/>
              </w:rPr>
              <w:t>Ada br.104, Užice</w:t>
            </w:r>
          </w:p>
          <w:p w:rsidR="00F30F5A" w:rsidRPr="00F30F5A" w:rsidRDefault="00F30F5A" w:rsidP="00A3086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30F5A">
              <w:rPr>
                <w:rFonts w:ascii="Times New Roman" w:hAnsi="Times New Roman" w:cs="Times New Roman"/>
                <w:b/>
                <w:sz w:val="24"/>
                <w:szCs w:val="24"/>
              </w:rPr>
              <w:t>Kontakt telefon:064/480-47-57</w:t>
            </w:r>
          </w:p>
        </w:tc>
      </w:tr>
      <w:tr w:rsidR="00F30F5A" w:rsidRPr="0066540E" w:rsidTr="00026708">
        <w:tc>
          <w:tcPr>
            <w:tcW w:w="704" w:type="dxa"/>
            <w:shd w:val="clear" w:color="auto" w:fill="E7E6E6" w:themeFill="background2"/>
            <w:vAlign w:val="center"/>
          </w:tcPr>
          <w:p w:rsidR="00F30F5A" w:rsidRDefault="00F30F5A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  <w:vAlign w:val="center"/>
          </w:tcPr>
          <w:p w:rsidR="00F30F5A" w:rsidRPr="009F1B82" w:rsidRDefault="00F30F5A" w:rsidP="000F08E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F1B82">
              <w:rPr>
                <w:rFonts w:ascii="Times New Roman" w:hAnsi="Times New Roman" w:cs="Times New Roman"/>
                <w:sz w:val="28"/>
                <w:szCs w:val="28"/>
              </w:rPr>
              <w:t>СЗТР „Бисал“ Пожега</w:t>
            </w:r>
          </w:p>
          <w:p w:rsidR="00F30F5A" w:rsidRDefault="00F30F5A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1B82">
              <w:rPr>
                <w:rFonts w:ascii="Times New Roman" w:hAnsi="Times New Roman" w:cs="Times New Roman"/>
                <w:sz w:val="28"/>
                <w:szCs w:val="28"/>
              </w:rPr>
              <w:t>Село Врањани бб, Пожега</w:t>
            </w:r>
          </w:p>
          <w:p w:rsidR="00F30F5A" w:rsidRPr="00F30F5A" w:rsidRDefault="00F30F5A" w:rsidP="00A3086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30F5A">
              <w:rPr>
                <w:rFonts w:ascii="Times New Roman" w:hAnsi="Times New Roman" w:cs="Times New Roman"/>
                <w:b/>
                <w:sz w:val="24"/>
                <w:szCs w:val="24"/>
              </w:rPr>
              <w:t>Контакт телефон:064/231-74-34</w:t>
            </w:r>
          </w:p>
        </w:tc>
      </w:tr>
      <w:tr w:rsidR="00F30F5A" w:rsidRPr="0066540E" w:rsidTr="00026708">
        <w:tc>
          <w:tcPr>
            <w:tcW w:w="704" w:type="dxa"/>
            <w:shd w:val="clear" w:color="auto" w:fill="E7E6E6" w:themeFill="background2"/>
            <w:vAlign w:val="center"/>
          </w:tcPr>
          <w:p w:rsidR="00F30F5A" w:rsidRDefault="00F30F5A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  <w:vAlign w:val="center"/>
          </w:tcPr>
          <w:p w:rsidR="00F30F5A" w:rsidRPr="009F1B82" w:rsidRDefault="00F30F5A" w:rsidP="000F08E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F1B82">
              <w:rPr>
                <w:rFonts w:ascii="Times New Roman" w:hAnsi="Times New Roman" w:cs="Times New Roman"/>
                <w:sz w:val="28"/>
                <w:szCs w:val="28"/>
              </w:rPr>
              <w:t>Владимир Стојковић ПР „ПИРАМИДА МИНУС“ Власотинце</w:t>
            </w:r>
          </w:p>
          <w:p w:rsidR="00F30F5A" w:rsidRDefault="00F30F5A" w:rsidP="00A3086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F1B82">
              <w:rPr>
                <w:rFonts w:ascii="Times New Roman" w:hAnsi="Times New Roman" w:cs="Times New Roman"/>
                <w:sz w:val="28"/>
                <w:szCs w:val="28"/>
              </w:rPr>
              <w:t xml:space="preserve">Село Ладовица бб, Власотинце </w:t>
            </w:r>
          </w:p>
          <w:p w:rsidR="00F30F5A" w:rsidRPr="00F30F5A" w:rsidRDefault="00F30F5A" w:rsidP="00A308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0F5A">
              <w:rPr>
                <w:rFonts w:ascii="Times New Roman" w:hAnsi="Times New Roman" w:cs="Times New Roman"/>
                <w:b/>
                <w:sz w:val="24"/>
                <w:szCs w:val="24"/>
              </w:rPr>
              <w:t>Контакт телефон</w:t>
            </w:r>
            <w:r w:rsidRPr="00F30F5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F30F5A">
              <w:rPr>
                <w:rFonts w:ascii="Times New Roman" w:hAnsi="Times New Roman" w:cs="Times New Roman"/>
                <w:b/>
                <w:sz w:val="24"/>
                <w:szCs w:val="24"/>
              </w:rPr>
              <w:t>063/10-72-718</w:t>
            </w:r>
          </w:p>
          <w:p w:rsidR="00F30F5A" w:rsidRPr="00F30F5A" w:rsidRDefault="00432D46" w:rsidP="00A3086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</w:t>
            </w:r>
            <w:r w:rsidR="00F30F5A" w:rsidRPr="00F30F5A">
              <w:rPr>
                <w:rFonts w:ascii="Times New Roman" w:hAnsi="Times New Roman" w:cs="Times New Roman"/>
                <w:b/>
                <w:sz w:val="24"/>
                <w:szCs w:val="24"/>
              </w:rPr>
              <w:t>063/401-709</w:t>
            </w:r>
          </w:p>
        </w:tc>
      </w:tr>
      <w:tr w:rsidR="00F30F5A" w:rsidRPr="0066540E" w:rsidTr="00026708">
        <w:tc>
          <w:tcPr>
            <w:tcW w:w="704" w:type="dxa"/>
            <w:shd w:val="clear" w:color="auto" w:fill="E7E6E6" w:themeFill="background2"/>
            <w:vAlign w:val="center"/>
          </w:tcPr>
          <w:p w:rsidR="00F30F5A" w:rsidRDefault="00F30F5A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  <w:vAlign w:val="center"/>
          </w:tcPr>
          <w:p w:rsidR="00F30F5A" w:rsidRPr="009F1B82" w:rsidRDefault="00F30F5A" w:rsidP="000F08E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F1B82">
              <w:rPr>
                <w:rFonts w:ascii="Times New Roman" w:hAnsi="Times New Roman" w:cs="Times New Roman"/>
                <w:sz w:val="28"/>
                <w:szCs w:val="28"/>
              </w:rPr>
              <w:t>Радомир Јовановић ПР Занатска радња, Брајковићи</w:t>
            </w:r>
          </w:p>
          <w:p w:rsidR="00F30F5A" w:rsidRDefault="00F30F5A" w:rsidP="00A3086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F1B82">
              <w:rPr>
                <w:rFonts w:ascii="Times New Roman" w:hAnsi="Times New Roman" w:cs="Times New Roman"/>
                <w:sz w:val="28"/>
                <w:szCs w:val="28"/>
              </w:rPr>
              <w:t>Брајковићи бб, Косјерић</w:t>
            </w:r>
          </w:p>
          <w:p w:rsidR="00F30F5A" w:rsidRPr="00F30F5A" w:rsidRDefault="00F30F5A" w:rsidP="00A3086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0F5A">
              <w:rPr>
                <w:rFonts w:ascii="Times New Roman" w:hAnsi="Times New Roman" w:cs="Times New Roman"/>
                <w:b/>
                <w:sz w:val="24"/>
                <w:szCs w:val="24"/>
              </w:rPr>
              <w:t>Контакт телефон: 064/955-08-86</w:t>
            </w:r>
          </w:p>
        </w:tc>
      </w:tr>
      <w:tr w:rsidR="000D0585" w:rsidRPr="0066540E" w:rsidTr="00A11CE6">
        <w:tc>
          <w:tcPr>
            <w:tcW w:w="704" w:type="dxa"/>
            <w:shd w:val="clear" w:color="auto" w:fill="E7E6E6" w:themeFill="background2"/>
            <w:vAlign w:val="center"/>
          </w:tcPr>
          <w:p w:rsidR="000D0585" w:rsidRPr="00EE55BF" w:rsidDel="00A00A87" w:rsidRDefault="00510440" w:rsidP="000D058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  <w:r w:rsidRPr="00EE55BF"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>2</w:t>
            </w:r>
            <w:r w:rsidR="000D0585" w:rsidRPr="00EE55BF"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>)</w:t>
            </w:r>
          </w:p>
        </w:tc>
        <w:tc>
          <w:tcPr>
            <w:tcW w:w="8647" w:type="dxa"/>
          </w:tcPr>
          <w:p w:rsidR="000D0585" w:rsidRPr="00EE55BF" w:rsidRDefault="000D0585" w:rsidP="000D0585">
            <w:pPr>
              <w:rPr>
                <w:rStyle w:val="markedcontent"/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  <w:r w:rsidRPr="00EE55BF"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</w:p>
        </w:tc>
      </w:tr>
      <w:tr w:rsidR="00F30F5A" w:rsidRPr="0066540E" w:rsidTr="0046714F">
        <w:tc>
          <w:tcPr>
            <w:tcW w:w="704" w:type="dxa"/>
            <w:shd w:val="clear" w:color="auto" w:fill="E7E6E6" w:themeFill="background2"/>
            <w:vAlign w:val="center"/>
          </w:tcPr>
          <w:p w:rsidR="00F30F5A" w:rsidRDefault="00F30F5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  <w:vAlign w:val="center"/>
          </w:tcPr>
          <w:p w:rsidR="00F30F5A" w:rsidRPr="0004669A" w:rsidRDefault="00F30F5A" w:rsidP="000F08E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Društvo</w:t>
            </w:r>
            <w:r w:rsidR="00432D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sa</w:t>
            </w:r>
            <w:r w:rsidR="00432D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ograničenom</w:t>
            </w:r>
            <w:r w:rsidR="00432D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odgovornošću„ ENERGY NET SERVICE DOO“ Novi Sad</w:t>
            </w:r>
          </w:p>
          <w:p w:rsidR="00F30F5A" w:rsidRDefault="00F30F5A" w:rsidP="000D058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4669A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Temerinska 111, Novi Sad</w:t>
            </w:r>
          </w:p>
          <w:p w:rsidR="00F30F5A" w:rsidRPr="00EE55BF" w:rsidRDefault="00F30F5A" w:rsidP="000D05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E55BF">
              <w:rPr>
                <w:rFonts w:ascii="Times New Roman" w:hAnsi="Times New Roman" w:cs="Times New Roman"/>
                <w:b/>
                <w:sz w:val="24"/>
                <w:szCs w:val="24"/>
              </w:rPr>
              <w:t>Kontakt telefon: 021/686-10-00</w:t>
            </w:r>
          </w:p>
          <w:p w:rsidR="00F30F5A" w:rsidRPr="00F30F5A" w:rsidRDefault="00432D46" w:rsidP="000D0585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</w:t>
            </w:r>
            <w:r w:rsidR="00F30F5A" w:rsidRPr="00EE55BF">
              <w:rPr>
                <w:rFonts w:ascii="Times New Roman" w:hAnsi="Times New Roman" w:cs="Times New Roman"/>
                <w:b/>
                <w:sz w:val="24"/>
                <w:szCs w:val="24"/>
              </w:rPr>
              <w:t>066/222-736</w:t>
            </w:r>
          </w:p>
        </w:tc>
      </w:tr>
      <w:tr w:rsidR="00F30F5A" w:rsidRPr="0066540E" w:rsidTr="0046714F">
        <w:tc>
          <w:tcPr>
            <w:tcW w:w="704" w:type="dxa"/>
            <w:shd w:val="clear" w:color="auto" w:fill="E7E6E6" w:themeFill="background2"/>
            <w:vAlign w:val="center"/>
          </w:tcPr>
          <w:p w:rsidR="00F30F5A" w:rsidRDefault="00F30F5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  <w:vAlign w:val="center"/>
          </w:tcPr>
          <w:p w:rsidR="00F30F5A" w:rsidRPr="0004669A" w:rsidRDefault="00F30F5A" w:rsidP="000F08E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Preduzeće za proizvodnju, promet i usluge  „MD WAGEN“ Kosjerić</w:t>
            </w:r>
          </w:p>
          <w:p w:rsidR="00F30F5A" w:rsidRDefault="00F30F5A" w:rsidP="00F30F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Subjelski put br.5, Kosjerić</w:t>
            </w:r>
          </w:p>
          <w:p w:rsidR="00F30F5A" w:rsidRPr="00EE55BF" w:rsidRDefault="00F30F5A" w:rsidP="00F30F5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E55B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ontakt</w:t>
            </w:r>
            <w:r w:rsidR="00F94BE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 w:rsidRPr="00EE55B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lefon</w:t>
            </w:r>
            <w:r w:rsidRPr="00EE55BF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EE55BF" w:rsidRPr="00EE5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031/3783-382</w:t>
            </w:r>
          </w:p>
          <w:p w:rsidR="00EE55BF" w:rsidRPr="00F30F5A" w:rsidRDefault="00432D46" w:rsidP="00F30F5A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</w:t>
            </w:r>
            <w:r w:rsidR="00EE55BF" w:rsidRPr="00EE55BF">
              <w:rPr>
                <w:rFonts w:ascii="Times New Roman" w:hAnsi="Times New Roman" w:cs="Times New Roman"/>
                <w:b/>
                <w:sz w:val="24"/>
                <w:szCs w:val="24"/>
              </w:rPr>
              <w:t>064/61-37-986</w:t>
            </w:r>
          </w:p>
        </w:tc>
      </w:tr>
      <w:tr w:rsidR="000D0585" w:rsidRPr="0066540E" w:rsidTr="00A11CE6">
        <w:tc>
          <w:tcPr>
            <w:tcW w:w="704" w:type="dxa"/>
            <w:shd w:val="clear" w:color="auto" w:fill="E7E6E6" w:themeFill="background2"/>
            <w:vAlign w:val="center"/>
          </w:tcPr>
          <w:p w:rsidR="000D0585" w:rsidRPr="00EE55BF" w:rsidRDefault="00510440" w:rsidP="000D058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  <w:r w:rsidRPr="00EE55BF"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>3</w:t>
            </w:r>
            <w:r w:rsidR="000D0585" w:rsidRPr="00EE55BF"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>)</w:t>
            </w:r>
          </w:p>
        </w:tc>
        <w:tc>
          <w:tcPr>
            <w:tcW w:w="8647" w:type="dxa"/>
          </w:tcPr>
          <w:p w:rsidR="000D0585" w:rsidRPr="00EE55BF" w:rsidRDefault="000D0585" w:rsidP="006A537D">
            <w:pP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</w:pPr>
            <w:r w:rsidRPr="00EE55BF"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замена постојеће или уградња нове цевне мреже, грејних тела</w:t>
            </w:r>
            <w:r w:rsidR="006A537D" w:rsidRPr="00EE55BF"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-радијатора и пратећег прибора</w:t>
            </w:r>
          </w:p>
        </w:tc>
      </w:tr>
      <w:tr w:rsidR="00510440" w:rsidRPr="0066540E" w:rsidTr="00A11CE6">
        <w:tc>
          <w:tcPr>
            <w:tcW w:w="704" w:type="dxa"/>
            <w:shd w:val="clear" w:color="auto" w:fill="E7E6E6" w:themeFill="background2"/>
            <w:vAlign w:val="center"/>
          </w:tcPr>
          <w:p w:rsidR="00510440" w:rsidRDefault="00510440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F30F5A" w:rsidRPr="0004669A" w:rsidRDefault="00F30F5A" w:rsidP="00F30F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Društvo</w:t>
            </w:r>
            <w:r w:rsidR="00432D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sa</w:t>
            </w:r>
            <w:r w:rsidR="00432D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ograničenom</w:t>
            </w:r>
            <w:r w:rsidR="00432D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odgovornošću„ ENERGY NET SERVICE DOO“ Novi Sad</w:t>
            </w:r>
          </w:p>
          <w:p w:rsidR="00510440" w:rsidRDefault="00F30F5A" w:rsidP="00F30F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Temerinska 111, Novi Sad</w:t>
            </w:r>
          </w:p>
          <w:p w:rsidR="00EE55BF" w:rsidRPr="00EE55BF" w:rsidRDefault="00EE55BF" w:rsidP="00EE55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E55BF">
              <w:rPr>
                <w:rFonts w:ascii="Times New Roman" w:hAnsi="Times New Roman" w:cs="Times New Roman"/>
                <w:b/>
                <w:sz w:val="24"/>
                <w:szCs w:val="24"/>
              </w:rPr>
              <w:t>Kontakt telefon: 021/686-10-00</w:t>
            </w:r>
          </w:p>
          <w:p w:rsidR="00F30F5A" w:rsidRPr="00F30F5A" w:rsidRDefault="00432D46" w:rsidP="00EE55BF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</w:t>
            </w:r>
            <w:r w:rsidR="00EE55BF" w:rsidRPr="00EE55BF">
              <w:rPr>
                <w:rFonts w:ascii="Times New Roman" w:hAnsi="Times New Roman" w:cs="Times New Roman"/>
                <w:b/>
                <w:sz w:val="24"/>
                <w:szCs w:val="24"/>
              </w:rPr>
              <w:t>066/222-736</w:t>
            </w:r>
          </w:p>
        </w:tc>
      </w:tr>
      <w:tr w:rsidR="000D0585" w:rsidRPr="0066540E" w:rsidTr="00A11CE6">
        <w:tc>
          <w:tcPr>
            <w:tcW w:w="704" w:type="dxa"/>
            <w:shd w:val="clear" w:color="auto" w:fill="E7E6E6" w:themeFill="background2"/>
            <w:vAlign w:val="center"/>
          </w:tcPr>
          <w:p w:rsidR="000D0585" w:rsidRPr="00EE55BF" w:rsidRDefault="00510440" w:rsidP="000D058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  <w:r w:rsidRPr="00EE55BF"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>4</w:t>
            </w:r>
            <w:r w:rsidR="000D0585" w:rsidRPr="00EE55BF"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>)</w:t>
            </w:r>
          </w:p>
        </w:tc>
        <w:tc>
          <w:tcPr>
            <w:tcW w:w="8647" w:type="dxa"/>
          </w:tcPr>
          <w:p w:rsidR="000D0585" w:rsidRPr="00EE55BF" w:rsidRDefault="000D0585" w:rsidP="000D0585">
            <w:pP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</w:pPr>
            <w:r w:rsidRPr="00EE55BF"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набавка и уградње топлотних пумпи и пратеће инсталације грејног система (грејач простора или комби</w:t>
            </w:r>
            <w:r w:rsidR="006A537D" w:rsidRPr="00EE55BF"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новани грејач)</w:t>
            </w:r>
          </w:p>
        </w:tc>
      </w:tr>
      <w:tr w:rsidR="00510440" w:rsidRPr="0066540E" w:rsidTr="00A11CE6">
        <w:tc>
          <w:tcPr>
            <w:tcW w:w="704" w:type="dxa"/>
            <w:shd w:val="clear" w:color="auto" w:fill="E7E6E6" w:themeFill="background2"/>
            <w:vAlign w:val="center"/>
          </w:tcPr>
          <w:p w:rsidR="00510440" w:rsidRDefault="00510440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F30F5A" w:rsidRPr="0004669A" w:rsidRDefault="00F30F5A" w:rsidP="00F30F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Društvo</w:t>
            </w:r>
            <w:r w:rsidR="00432D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sa</w:t>
            </w:r>
            <w:r w:rsidR="00432D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ograničenom</w:t>
            </w:r>
            <w:r w:rsidR="00432D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odgovornošću„ ENERGY NET SERVICE DOO“ Novi Sad</w:t>
            </w:r>
          </w:p>
          <w:p w:rsidR="00510440" w:rsidRDefault="00F30F5A" w:rsidP="00F30F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Temerinska 111, Novi Sad</w:t>
            </w:r>
          </w:p>
          <w:p w:rsidR="00EE55BF" w:rsidRPr="00EE55BF" w:rsidRDefault="00EE55BF" w:rsidP="00EE55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E55BF">
              <w:rPr>
                <w:rFonts w:ascii="Times New Roman" w:hAnsi="Times New Roman" w:cs="Times New Roman"/>
                <w:b/>
                <w:sz w:val="24"/>
                <w:szCs w:val="24"/>
              </w:rPr>
              <w:t>Kontakt telefon: 021/686-10-00</w:t>
            </w:r>
          </w:p>
          <w:p w:rsidR="00F30F5A" w:rsidRPr="00F30F5A" w:rsidRDefault="00432D46" w:rsidP="00EE55BF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</w:t>
            </w:r>
            <w:r w:rsidR="00EE55BF" w:rsidRPr="00EE55BF">
              <w:rPr>
                <w:rFonts w:ascii="Times New Roman" w:hAnsi="Times New Roman" w:cs="Times New Roman"/>
                <w:b/>
                <w:sz w:val="24"/>
                <w:szCs w:val="24"/>
              </w:rPr>
              <w:t>066/222-736</w:t>
            </w:r>
          </w:p>
        </w:tc>
      </w:tr>
      <w:tr w:rsidR="000D0585" w:rsidRPr="0066540E" w:rsidTr="00A11CE6">
        <w:tc>
          <w:tcPr>
            <w:tcW w:w="704" w:type="dxa"/>
            <w:shd w:val="clear" w:color="auto" w:fill="E7E6E6" w:themeFill="background2"/>
            <w:vAlign w:val="center"/>
          </w:tcPr>
          <w:p w:rsidR="000D0585" w:rsidRPr="00EE55BF" w:rsidRDefault="00510440" w:rsidP="000D058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  <w:bookmarkStart w:id="0" w:name="_GoBack" w:colFirst="0" w:colLast="1"/>
            <w:r w:rsidRPr="00EE55BF"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>5</w:t>
            </w:r>
            <w:r w:rsidR="000D0585" w:rsidRPr="00EE55BF">
              <w:rPr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>)</w:t>
            </w:r>
          </w:p>
        </w:tc>
        <w:tc>
          <w:tcPr>
            <w:tcW w:w="8647" w:type="dxa"/>
          </w:tcPr>
          <w:p w:rsidR="000D0585" w:rsidRPr="00EE55BF" w:rsidRDefault="000D0585" w:rsidP="000D0585">
            <w:pPr>
              <w:rPr>
                <w:rStyle w:val="markedcontent"/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</w:pPr>
            <w:r w:rsidRPr="00EE55BF">
              <w:rPr>
                <w:rStyle w:val="markedcontent"/>
                <w:rFonts w:ascii="Times New Roman" w:hAnsi="Times New Roman" w:cs="Times New Roman"/>
                <w:b/>
                <w:sz w:val="28"/>
                <w:szCs w:val="28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за грејање санитарне потрошне топле воде и </w:t>
            </w:r>
            <w:r w:rsidRPr="00EE55BF">
              <w:rPr>
                <w:rStyle w:val="markedcontent"/>
                <w:rFonts w:ascii="Times New Roman" w:hAnsi="Times New Roman" w:cs="Times New Roman"/>
                <w:b/>
                <w:sz w:val="28"/>
                <w:szCs w:val="28"/>
              </w:rPr>
              <w:t>пратећеинсталацијегрејногсистема</w:t>
            </w:r>
          </w:p>
        </w:tc>
      </w:tr>
      <w:bookmarkEnd w:id="0"/>
      <w:tr w:rsidR="00510440" w:rsidRPr="0066540E" w:rsidTr="00A11CE6">
        <w:tc>
          <w:tcPr>
            <w:tcW w:w="704" w:type="dxa"/>
            <w:shd w:val="clear" w:color="auto" w:fill="E7E6E6" w:themeFill="background2"/>
            <w:vAlign w:val="center"/>
          </w:tcPr>
          <w:p w:rsidR="00510440" w:rsidRDefault="00510440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F30F5A" w:rsidRPr="0004669A" w:rsidRDefault="00510440" w:rsidP="00F30F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1.</w:t>
            </w:r>
            <w:r w:rsidR="00F30F5A" w:rsidRPr="0004669A">
              <w:rPr>
                <w:rFonts w:ascii="Times New Roman" w:hAnsi="Times New Roman" w:cs="Times New Roman"/>
                <w:sz w:val="28"/>
                <w:szCs w:val="28"/>
              </w:rPr>
              <w:t>Društvo</w:t>
            </w:r>
            <w:r w:rsidR="00432D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30F5A" w:rsidRPr="0004669A">
              <w:rPr>
                <w:rFonts w:ascii="Times New Roman" w:hAnsi="Times New Roman" w:cs="Times New Roman"/>
                <w:sz w:val="28"/>
                <w:szCs w:val="28"/>
              </w:rPr>
              <w:t>sa</w:t>
            </w:r>
            <w:r w:rsidR="00432D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30F5A" w:rsidRPr="0004669A">
              <w:rPr>
                <w:rFonts w:ascii="Times New Roman" w:hAnsi="Times New Roman" w:cs="Times New Roman"/>
                <w:sz w:val="28"/>
                <w:szCs w:val="28"/>
              </w:rPr>
              <w:t>ograničenom</w:t>
            </w:r>
            <w:r w:rsidR="00432D4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30F5A" w:rsidRPr="0004669A">
              <w:rPr>
                <w:rFonts w:ascii="Times New Roman" w:hAnsi="Times New Roman" w:cs="Times New Roman"/>
                <w:sz w:val="28"/>
                <w:szCs w:val="28"/>
              </w:rPr>
              <w:t>odgovornošću„ ENERGY NET SERVICE DOO“ Novi Sad</w:t>
            </w:r>
          </w:p>
          <w:p w:rsidR="00510440" w:rsidRDefault="00F30F5A" w:rsidP="00F30F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4669A">
              <w:rPr>
                <w:rFonts w:ascii="Times New Roman" w:hAnsi="Times New Roman" w:cs="Times New Roman"/>
                <w:sz w:val="28"/>
                <w:szCs w:val="28"/>
              </w:rPr>
              <w:t>Temerinska 111, Novi Sad</w:t>
            </w:r>
          </w:p>
          <w:p w:rsidR="00EE55BF" w:rsidRPr="00EE55BF" w:rsidRDefault="00EE55BF" w:rsidP="00EE55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E55BF">
              <w:rPr>
                <w:rFonts w:ascii="Times New Roman" w:hAnsi="Times New Roman" w:cs="Times New Roman"/>
                <w:b/>
                <w:sz w:val="24"/>
                <w:szCs w:val="24"/>
              </w:rPr>
              <w:t>Kontakt telefon: 021/686-10-00</w:t>
            </w:r>
          </w:p>
          <w:p w:rsidR="00F30F5A" w:rsidRPr="00F30F5A" w:rsidRDefault="00432D46" w:rsidP="00EE55BF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</w:t>
            </w:r>
            <w:r w:rsidR="00EE55BF" w:rsidRPr="00EE55BF">
              <w:rPr>
                <w:rFonts w:ascii="Times New Roman" w:hAnsi="Times New Roman" w:cs="Times New Roman"/>
                <w:b/>
                <w:sz w:val="24"/>
                <w:szCs w:val="24"/>
              </w:rPr>
              <w:t>066/222-736</w:t>
            </w:r>
          </w:p>
        </w:tc>
      </w:tr>
    </w:tbl>
    <w:p w:rsidR="00CB7E8C" w:rsidRPr="002C788C" w:rsidRDefault="00CB7E8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F133F" w:rsidRDefault="005F133F" w:rsidP="00CB7E8C">
      <w:pPr>
        <w:spacing w:after="0" w:line="240" w:lineRule="auto"/>
      </w:pPr>
      <w:r>
        <w:separator/>
      </w:r>
    </w:p>
  </w:endnote>
  <w:endnote w:type="continuationSeparator" w:id="1">
    <w:p w:rsidR="005F133F" w:rsidRDefault="005F133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F133F" w:rsidRDefault="005F133F" w:rsidP="00CB7E8C">
      <w:pPr>
        <w:spacing w:after="0" w:line="240" w:lineRule="auto"/>
      </w:pPr>
      <w:r>
        <w:separator/>
      </w:r>
    </w:p>
  </w:footnote>
  <w:footnote w:type="continuationSeparator" w:id="1">
    <w:p w:rsidR="005F133F" w:rsidRDefault="005F133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1D93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87A43"/>
    <w:rsid w:val="002B31BC"/>
    <w:rsid w:val="002B5978"/>
    <w:rsid w:val="002C788C"/>
    <w:rsid w:val="002D37E0"/>
    <w:rsid w:val="002E46ED"/>
    <w:rsid w:val="00370499"/>
    <w:rsid w:val="003D351F"/>
    <w:rsid w:val="003D67B7"/>
    <w:rsid w:val="003E5425"/>
    <w:rsid w:val="003E735E"/>
    <w:rsid w:val="00410446"/>
    <w:rsid w:val="004135DF"/>
    <w:rsid w:val="00414D8E"/>
    <w:rsid w:val="00425CAA"/>
    <w:rsid w:val="00432D46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10440"/>
    <w:rsid w:val="005220B1"/>
    <w:rsid w:val="0052721F"/>
    <w:rsid w:val="0058199F"/>
    <w:rsid w:val="005A2199"/>
    <w:rsid w:val="005C600A"/>
    <w:rsid w:val="005E2557"/>
    <w:rsid w:val="005E7BB8"/>
    <w:rsid w:val="005F133F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64DE0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13BC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A7C83"/>
    <w:rsid w:val="00BC3C11"/>
    <w:rsid w:val="00BC770A"/>
    <w:rsid w:val="00BD7CE2"/>
    <w:rsid w:val="00BE3026"/>
    <w:rsid w:val="00BF3121"/>
    <w:rsid w:val="00C02441"/>
    <w:rsid w:val="00C0509B"/>
    <w:rsid w:val="00C34023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C345E"/>
    <w:rsid w:val="00EE1E58"/>
    <w:rsid w:val="00EE55BF"/>
    <w:rsid w:val="00EF59A7"/>
    <w:rsid w:val="00F06655"/>
    <w:rsid w:val="00F22C3C"/>
    <w:rsid w:val="00F30F5A"/>
    <w:rsid w:val="00F43B94"/>
    <w:rsid w:val="00F46C23"/>
    <w:rsid w:val="00F7002D"/>
    <w:rsid w:val="00F775AD"/>
    <w:rsid w:val="00F85A30"/>
    <w:rsid w:val="00F94BE9"/>
    <w:rsid w:val="00FA01F1"/>
    <w:rsid w:val="00FD0619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0F5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0F5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52B5CA-48E2-4274-BF6C-39A7CBD1D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RRA Lenovo06</cp:lastModifiedBy>
  <cp:revision>4</cp:revision>
  <cp:lastPrinted>2022-07-27T07:25:00Z</cp:lastPrinted>
  <dcterms:created xsi:type="dcterms:W3CDTF">2022-07-26T10:41:00Z</dcterms:created>
  <dcterms:modified xsi:type="dcterms:W3CDTF">2022-07-27T07:32:00Z</dcterms:modified>
</cp:coreProperties>
</file>